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12, 2023 (03:45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, in addition, ask for the user’s last name and print both their first and last names.</w:t>
      </w:r>
    </w:p>
    <w:bookmarkEnd w:id="26"/>
    <w:bookmarkStart w:id="30" w:name="parsing-numeric-types"/>
    <w:p>
      <w:pPr>
        <w:pStyle w:val="Heading1"/>
      </w:pPr>
      <w:r>
        <w:t xml:space="preserve">Parsing Numeric Types</w:t>
      </w:r>
    </w:p>
    <w:bookmarkStart w:id="27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7"/>
    <w:bookmarkStart w:id="29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8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9"/>
    <w:bookmarkEnd w:id="30"/>
    <w:bookmarkStart w:id="31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f you are using Ubuntu and, after performing this step, you receive an error message</w:t>
      </w:r>
    </w:p>
    <w:p>
      <w:pPr>
        <w:pStyle w:val="SourceCode"/>
      </w:pPr>
      <w:r>
        <w:rPr>
          <w:rStyle w:val="VerbatimChar"/>
        </w:rPr>
        <w:t xml:space="preserve">ApplicationName='/usr/lib/gnome-terminal/gnome-terminal-server', CommandLine='--app-id mono.develop.id14c27428bd5345f99daadebf684a2876', CurrentDirectory='', Native error= Cannot find the specified file</w:t>
      </w:r>
    </w:p>
    <w:p>
      <w:pPr>
        <w:pStyle w:val="FootnoteText"/>
      </w:pPr>
      <w:r>
        <w:t xml:space="preserve">then follow the instructions at</w:t>
      </w:r>
      <w:r>
        <w:t xml:space="preserve"> </w:t>
      </w:r>
      <w:hyperlink r:id="rId25">
        <w:r>
          <w:rPr>
            <w:rStyle w:val="Hyperlink"/>
          </w:rPr>
          <w:t xml:space="preserve">https://stackoverflow.com/a/65331098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5" Target="https://stackoverflow.com/a/65331098" TargetMode="External" /><Relationship Type="http://schemas.openxmlformats.org/officeDocument/2006/relationships/hyperlink" Id="rId23" Target="https://stackoverflow.com/a/67185469/" TargetMode="External" /><Relationship Type="http://schemas.openxmlformats.org/officeDocument/2006/relationships/hyperlink" Id="rId21" Target="labs/UserInput/PersonalizedWelcomeMessage_Solution.z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3-01-12T20:45:23Z</dcterms:created>
  <dcterms:modified xsi:type="dcterms:W3CDTF">2023-01-12T20:4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12, 2023 (03:45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